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Automotive</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Miami</w:t>
      </w:r>
    </w:p>
    <w:bookmarkStart w:id="20" w:name="Xf6a07851dbe556c36126d0bfad3089cac702f0b"/>
    <w:p>
      <w:pPr>
        <w:pStyle w:val="Heading1"/>
      </w:pPr>
      <w:r>
        <w:t xml:space="preserve">Personal Statement: A Passion for Innovation in Automotive Engineering within the United States Miami Ecosystem</w:t>
      </w:r>
    </w:p>
    <w:p>
      <w:pPr>
        <w:pStyle w:val="FirstParagraph"/>
      </w:pPr>
      <w:r>
        <w:t xml:space="preserve">From the moment I first disassembled a toy car engine as a child, my fascination with mechanical systems blossomed into a profound commitment to becoming an Automotive Engineer. Today, this passion has crystallized into a focused aspiration: to contribute my technical expertise and innovative spirit to the dynamic automotive landscape of the United States Miami region. As I prepare to enter this pivotal phase of my career, I am eager to channel my academic foundation, hands-on experience, and unwavering dedication into advancing mobility solutions that meet the unique demands of South Florida's evolving market.</w:t>
      </w:r>
    </w:p>
    <w:p>
      <w:pPr>
        <w:pStyle w:val="BodyText"/>
      </w:pPr>
      <w:r>
        <w:t xml:space="preserve">My journey began with a Bachelor’s degree in Mechanical Engineering from the University of Central Florida, where I specialized in Automotive Systems Design. Courses like Advanced Vehicle Dynamics, Thermodynamics of Internal Combustion Engines, and Computational Fluid Dynamics formed the bedrock of my technical understanding. However, true learning occurred beyond textbooks. In my final year project, I led a team to design a lightweight cooling system prototype for electric vehicles (EVs), directly addressing the critical challenge of thermal management in high-humidity environments like Miami’s. This project demanded rigorous simulation using ANSYS and precise prototyping in our university lab—skills directly transferable to the demanding conditions faced by automotive manufacturers operating across the United States Miami corridor. The experience cemented my understanding that being an Automotive Engineer isn't just about building vehicles; it's about solving real-world problems for real people.</w:t>
      </w:r>
    </w:p>
    <w:p>
      <w:pPr>
        <w:pStyle w:val="BodyText"/>
      </w:pPr>
      <w:r>
        <w:t xml:space="preserve">My professional development accelerated during an internship at a Tier-1 automotive supplier in Orlando, where I contributed to the validation testing of advanced driver-assistance systems (ADAS). Working alongside seasoned engineers, I gained firsthand insight into the meticulous processes required to ensure safety and reliability—principles paramount when designing for diverse environments. I learned that automotive engineering transcends national borders; a system designed for European winters must also perform flawlessly under the relentless sun of Florida. This realization deepened my resolve to focus on regions with distinct operational challenges, making Miami an ideal hub for application-driven innovation. The United States Miami area, with its rapidly growing EV infrastructure, ambitious sustainability initiatives like the Miami-Dade County Electric Vehicle Strategic Plan, and proximity to major ports facilitating global supply chains, offers a uniquely fertile ground for automotive engineers committed to tangible impact.</w:t>
      </w:r>
    </w:p>
    <w:p>
      <w:pPr>
        <w:pStyle w:val="BodyText"/>
      </w:pPr>
      <w:r>
        <w:t xml:space="preserve">What distinguishes my approach is my proactive engagement with the specific needs of the South Florida market. I’ve studied how Miami’s tropical climate accelerates material degradation in vehicles—corrosion from salt air, extreme heat stressing batteries, and humidity impacting electrical systems. My capstone project didn’t just focus on performance; it incorporated corrosion-resistant materials testing and thermal management strategies validated under simulated Miami conditions. This localized perspective is crucial. As an Automotive Engineer serving the United States Miami community, I aim to develop solutions that prioritize longevity and resilience in environments often overlooked in broader industry studies.</w:t>
      </w:r>
    </w:p>
    <w:p>
      <w:pPr>
        <w:pStyle w:val="BodyText"/>
      </w:pPr>
      <w:r>
        <w:t xml:space="preserve">I am equally drawn to Miami’s vibrant cultural tapestry as a catalyst for creativity. The city’s fusion of global influences mirrors the collaborative nature of modern automotive engineering. In my internship, I collaborated with colleagues from diverse backgrounds on a project optimizing urban fleet efficiency—a skill I know will be invaluable working alongside teams at companies like Rivian (which has expanded operations in Florida), Tesla service centers across South Florida, or innovative startups focused on micromobility solutions for dense urban areas like Downtown Miami. The United States Miami ecosystem thrives on innovation born from diversity, and I am eager to contribute my analytical rigor while learning from this rich environment.</w:t>
      </w:r>
    </w:p>
    <w:p>
      <w:pPr>
        <w:pStyle w:val="BodyText"/>
      </w:pPr>
      <w:r>
        <w:t xml:space="preserve">Looking ahead, my immediate goal is to secure a position as an Automotive Engineer within a forward-thinking company based in the United States Miami region. I am particularly interested in roles centered on electric vehicle development, sustainable materials engineering, or smart infrastructure integration—areas where Miami’s strategic investments are accelerating change. I envision contributing to projects like expanding the EV charging network across South Florida or developing climate-adaptive components for next-generation vehicles. The proximity to major automotive events like the Miami International Auto Show also presents an unparalleled opportunity for professional growth and networking within the industry.</w:t>
      </w:r>
    </w:p>
    <w:p>
      <w:pPr>
        <w:pStyle w:val="BodyText"/>
      </w:pPr>
      <w:r>
        <w:t xml:space="preserve">My commitment extends beyond technical execution. I believe an Automotive Engineer must be a steward of progress, advocating for safer roads, reduced emissions, and accessible mobility—values deeply resonant with Miami’s vision as a leader in sustainable urban transportation. The United States Miami community is at the forefront of this movement, and I am eager to become part of its mission. My technical skills are complemented by strong communication abilities honed through leading team presentations and mentoring fellow students; I understand that translating complex engineering concepts for diverse stakeholders—from technicians to city planners—is as vital as the design itself.</w:t>
      </w:r>
    </w:p>
    <w:p>
      <w:pPr>
        <w:pStyle w:val="BodyText"/>
      </w:pPr>
      <w:r>
        <w:t xml:space="preserve">In crafting this Personal Statement, I have reflected deeply on why Miami matters in my career trajectory. It’s not merely a location; it’s a living laboratory for the future of automotive engineering. The challenges and opportunities presented by South Florida—its climate, its demographic shifts, its entrepreneurial energy—demand engineers who think globally but act locally. I am ready to bring my passion, expertise in vehicle systems optimization, and dedication to sustainable innovation to this dynamic setting.</w:t>
      </w:r>
    </w:p>
    <w:p>
      <w:pPr>
        <w:pStyle w:val="BodyText"/>
      </w:pPr>
      <w:r>
        <w:t xml:space="preserve">As an aspiring Automotive Engineer dedicated to the United States Miami ecosystem, I see immense potential in helping shape a future where mobility is not only efficient and safe but also seamlessly integrated into the vibrant life of this unique city. I am prepared to learn, collaborate, and innovate with the same intensity that fuels my passion for engineering. The journey toward transforming automotive technology begins here—in the heart of South Florida—and I am eager to contribute my skills to this pivotal moment.</w:t>
      </w:r>
    </w:p>
    <w:p>
      <w:pPr>
        <w:pStyle w:val="BodyText"/>
      </w:pPr>
      <w:r>
        <w:t xml:space="preserve">Thank you for considering my application. I look forward to discussing how my vision aligns with your team’s mission in Miami, the United Stat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Automotive Engineer | United States Miami</dc:title>
  <dc:creator/>
  <dc:language>en</dc:language>
  <cp:keywords/>
  <dcterms:created xsi:type="dcterms:W3CDTF">2025-12-09T11:41:13Z</dcterms:created>
  <dcterms:modified xsi:type="dcterms:W3CDTF">2025-12-09T11:41:13Z</dcterms:modified>
</cp:coreProperties>
</file>

<file path=docProps/custom.xml><?xml version="1.0" encoding="utf-8"?>
<Properties xmlns="http://schemas.openxmlformats.org/officeDocument/2006/custom-properties" xmlns:vt="http://schemas.openxmlformats.org/officeDocument/2006/docPropsVTypes"/>
</file>